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rPr>
          <w:bCs/>
          <w:b/>
        </w:rPr>
        <w:t xml:space="preserve">John Doe, PhD</w:t>
      </w:r>
      <w:r>
        <w:br/>
      </w:r>
      <w:r>
        <w:t xml:space="preserve">Department of [Your Field], [Your University]</w:t>
      </w:r>
      <w:r>
        <w:br/>
      </w:r>
      <w:r>
        <w:t xml:space="preserve">[Address]</w:t>
      </w:r>
      <w:r>
        <w:br/>
      </w:r>
      <w:r>
        <w:t xml:space="preserve">[City, State, ZIP Code]</w:t>
      </w:r>
      <w:r>
        <w:br/>
      </w:r>
      <w:r>
        <w:t xml:space="preserve">[Email Address] | [Phone Number]</w:t>
      </w:r>
    </w:p>
    <w:bookmarkEnd w:id="20"/>
    <w:p>
      <w:pPr>
        <w:pStyle w:val="BodyText"/>
      </w:pPr>
      <w:r>
        <w:t xml:space="preserve">October 15, 2023</w:t>
      </w:r>
    </w:p>
    <w:p>
      <w:pPr>
        <w:pStyle w:val="BodyText"/>
      </w:pPr>
      <w:r>
        <w:t xml:space="preserve">Dear Hiring Committee,</w:t>
      </w:r>
    </w:p>
    <w:p>
      <w:pPr>
        <w:pStyle w:val="BodyText"/>
      </w:pPr>
      <w:r>
        <w:t xml:space="preserve">I am writing to express my enthusiastic application for the Professor position at [University Name] in Japan Kyoto. As a dedicated academic with a passion for advancing knowledge and fostering international collaboration, I am particularly drawn to this opportunity to contribute to one of the most prestigious institutions in Japan. Kyoto, with its rich cultural heritage and vibrant intellectual community, represents an ideal setting for my research and teaching aspirations as a Professor.</w:t>
      </w:r>
    </w:p>
    <w:p>
      <w:pPr>
        <w:pStyle w:val="BodyText"/>
      </w:pPr>
      <w:r>
        <w:t xml:space="preserve">Throughout my career as a Professor, I have focused on [Your Field of Expertise], publishing extensively in top-tier journals and leading innovative research projects that bridge theoretical frameworks with real-world applications. My academic journey has been defined by a commitment to excellence in both education and scholarship, which aligns seamlessly with the mission of [University Name]. I am particularly inspired by the university’s emphasis on [specific program, research initiative, or value], and I believe my expertise in [specific area] would allow me to make meaningful contributions to its academic community.</w:t>
      </w:r>
    </w:p>
    <w:p>
      <w:pPr>
        <w:pStyle w:val="BodyText"/>
      </w:pPr>
      <w:r>
        <w:t xml:space="preserve">As a Professor with over [X years] of experience, I have taught courses at both undergraduate and graduate levels, mentored students from diverse cultural backgrounds, and developed curricula that encourage critical thinking and interdisciplinary exploration. My teaching philosophy is rooted in the belief that education is a transformative process—one that empowers students to engage deeply with their fields while fostering a sense of global citizenship. In Japan Kyoto, I am eager to bring this perspective to classrooms and research groups, where I can collaborate with students and colleagues to address pressing challenges through academic inquiry.</w:t>
      </w:r>
    </w:p>
    <w:p>
      <w:pPr>
        <w:pStyle w:val="BodyText"/>
      </w:pPr>
      <w:r>
        <w:t xml:space="preserve">My research focuses on [specific area], an endeavor that has led me to work with institutions in [countries or regions]. However, it is Japan Kyoto that offers a unique convergence of historical depth, technological innovation, and cultural richness—elements that are essential for advancing my current projects on [specific research topic]. For instance, the city’s role as a hub for traditional arts and modern technology provides an unparalleled environment to explore [related theme]. I am especially interested in partnering with [University Name]’s departments of [relevant departments] to co-develop research initiatives that leverage Kyoto’s distinct resources.</w:t>
      </w:r>
    </w:p>
    <w:p>
      <w:pPr>
        <w:pStyle w:val="BodyText"/>
      </w:pPr>
      <w:r>
        <w:t xml:space="preserve">What excites me most about this opportunity is the chance to contribute to a community that values both academic rigor and cultural sensitivity. As a Professor, I have always sought environments where intellectual curiosity is nurtured and where diversity of thought is celebrated. Japan Kyoto, with its emphasis on harmony between tradition and progress, exemplifies such a setting. I am particularly inspired by the university’s commitment to [specific initiative or value], which resonates deeply with my own goals as an educator and researcher.</w:t>
      </w:r>
    </w:p>
    <w:p>
      <w:pPr>
        <w:pStyle w:val="BodyText"/>
      </w:pPr>
      <w:r>
        <w:t xml:space="preserve">In addition to my academic qualifications, I bring a strong background in international collaboration. My work with institutions in Asia has equipped me with the cross-cultural communication skills necessary to thrive in Japan’s academic landscape. I am also fluent in [languages, if applicable], which allows me to connect effectively with students and colleagues. Furthermore, I have a deep appreciation for Japanese culture, having [mention any relevant experience, such as studying or traveling in Japan]. This cultural awareness will enable me to contribute meaningfully to the university’s diverse community while fostering mutual understanding between Japan and the global academic world.</w:t>
      </w:r>
    </w:p>
    <w:p>
      <w:pPr>
        <w:pStyle w:val="BodyText"/>
      </w:pPr>
      <w:r>
        <w:t xml:space="preserve">Finally, I would like to express my admiration for Kyoto’s unique blend of natural beauty and scholarly tradition. The city’s temples, gardens, and historical sites offer a tranquil yet intellectually stimulating environment—one that aligns with my belief in the importance of balance between work and personal growth. As a Professor at [University Name], I am eager to immerse myself in this vibrant culture while contributing to the institution’s legacy of excellence.</w:t>
      </w:r>
    </w:p>
    <w:p>
      <w:pPr>
        <w:pStyle w:val="BodyText"/>
      </w:pPr>
      <w:r>
        <w:t xml:space="preserve">Thank you for considering my application. I would be honored to contribute my expertise, passion, and dedication to [University Name] as a Professor in Japan Kyoto. I look forward to the opportunity to discuss how my background and vision align with the university’s goals. Please feel free to contact me at [Phone Number] or [Email Address] for any additional information or further dialogue.</w:t>
      </w:r>
    </w:p>
    <w:p>
      <w:pPr>
        <w:pStyle w:val="BodyText"/>
      </w:pPr>
      <w:r>
        <w:t xml:space="preserve">Sincerely,</w:t>
      </w:r>
    </w:p>
    <w:p>
      <w:pPr>
        <w:pStyle w:val="BodyText"/>
      </w:pPr>
      <w:r>
        <w:rPr>
          <w:bCs/>
          <w:b/>
        </w:rPr>
        <w:t xml:space="preserve">John Doe, Ph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Japan Kyoto</dc:title>
  <dc:creator/>
  <dc:language>en</dc:language>
  <cp:keywords/>
  <dcterms:created xsi:type="dcterms:W3CDTF">2025-12-10T12:40:34Z</dcterms:created>
  <dcterms:modified xsi:type="dcterms:W3CDTF">2025-12-10T12:40:34Z</dcterms:modified>
</cp:coreProperties>
</file>

<file path=docProps/custom.xml><?xml version="1.0" encoding="utf-8"?>
<Properties xmlns="http://schemas.openxmlformats.org/officeDocument/2006/custom-properties" xmlns:vt="http://schemas.openxmlformats.org/officeDocument/2006/docPropsVTypes"/>
</file>